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c3281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4Z</dcterms:created>
  <dcterms:modified xsi:type="dcterms:W3CDTF">2016-09-13T05:56:34Z</dcterms:modified>
</cp:coreProperties>
</file>